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0788F" w14:textId="77777777" w:rsidR="000262FD" w:rsidRDefault="000262FD" w:rsidP="006E4AB5">
      <w:pPr>
        <w:rPr>
          <w:rFonts w:ascii="Franklin Gothic Book" w:hAnsi="Franklin Gothic Book"/>
          <w:sz w:val="21"/>
        </w:rPr>
      </w:pPr>
    </w:p>
    <w:p w14:paraId="3D9DD932" w14:textId="77777777" w:rsidR="00913052" w:rsidRDefault="00913052" w:rsidP="006E4AB5">
      <w:pPr>
        <w:rPr>
          <w:rFonts w:ascii="Franklin Gothic Book" w:hAnsi="Franklin Gothic Book"/>
          <w:sz w:val="21"/>
        </w:rPr>
      </w:pPr>
    </w:p>
    <w:tbl>
      <w:tblPr>
        <w:tblStyle w:val="GridTable1Light-Accent2"/>
        <w:tblW w:w="10440" w:type="dxa"/>
        <w:tblLook w:val="0600" w:firstRow="0" w:lastRow="0" w:firstColumn="0" w:lastColumn="0" w:noHBand="1" w:noVBand="1"/>
      </w:tblPr>
      <w:tblGrid>
        <w:gridCol w:w="540"/>
        <w:gridCol w:w="715"/>
        <w:gridCol w:w="810"/>
        <w:gridCol w:w="810"/>
        <w:gridCol w:w="1620"/>
        <w:gridCol w:w="5945"/>
      </w:tblGrid>
      <w:tr w:rsidR="000262FD" w:rsidRPr="0043297D" w14:paraId="4682FE19" w14:textId="77777777" w:rsidTr="00290DDF">
        <w:trPr>
          <w:trHeight w:val="593"/>
        </w:trPr>
        <w:tc>
          <w:tcPr>
            <w:tcW w:w="10440" w:type="dxa"/>
            <w:gridSpan w:val="6"/>
          </w:tcPr>
          <w:p w14:paraId="6BA2256F" w14:textId="0AF59B40" w:rsidR="000262FD" w:rsidRPr="00913052" w:rsidRDefault="00FA3D00" w:rsidP="007853F3">
            <w:pPr>
              <w:spacing w:after="0"/>
              <w:jc w:val="center"/>
              <w:rPr>
                <w:rFonts w:ascii="Franklin Gothic Medium Cond" w:hAnsi="Franklin Gothic Medium Cond" w:cs="Times New Roman"/>
                <w:sz w:val="30"/>
                <w:szCs w:val="30"/>
              </w:rPr>
            </w:pPr>
            <w:r>
              <w:rPr>
                <w:rFonts w:ascii="Franklin Gothic Medium Cond" w:hAnsi="Franklin Gothic Medium Cond" w:cs="Times New Roman"/>
                <w:sz w:val="30"/>
                <w:szCs w:val="30"/>
              </w:rPr>
              <w:t>Portable</w:t>
            </w:r>
            <w:r w:rsidR="00290DDF">
              <w:rPr>
                <w:rFonts w:ascii="Franklin Gothic Medium Cond" w:hAnsi="Franklin Gothic Medium Cond" w:cs="Times New Roman"/>
                <w:sz w:val="30"/>
                <w:szCs w:val="30"/>
              </w:rPr>
              <w:t xml:space="preserve"> Ladder Periodic Inspection</w:t>
            </w:r>
          </w:p>
        </w:tc>
      </w:tr>
      <w:tr w:rsidR="000262FD" w:rsidRPr="0043297D" w14:paraId="4947E523" w14:textId="77777777" w:rsidTr="003B216C">
        <w:trPr>
          <w:trHeight w:val="389"/>
        </w:trPr>
        <w:tc>
          <w:tcPr>
            <w:tcW w:w="4495" w:type="dxa"/>
            <w:gridSpan w:val="5"/>
            <w:vAlign w:val="bottom"/>
          </w:tcPr>
          <w:p w14:paraId="2A5AD8C7" w14:textId="3343C394" w:rsidR="000262FD" w:rsidRPr="009E02A1" w:rsidRDefault="000262FD" w:rsidP="003B216C">
            <w:pPr>
              <w:spacing w:line="240" w:lineRule="auto"/>
              <w:rPr>
                <w:rFonts w:ascii="Franklin Gothic Book" w:hAnsi="Franklin Gothic Book" w:cs="Times New Roman"/>
                <w:sz w:val="24"/>
                <w:szCs w:val="24"/>
              </w:rPr>
            </w:pPr>
            <w:r w:rsidRPr="009E02A1">
              <w:rPr>
                <w:rFonts w:ascii="Franklin Gothic Book" w:hAnsi="Franklin Gothic Book" w:cs="Times New Roman"/>
                <w:sz w:val="24"/>
                <w:szCs w:val="24"/>
              </w:rPr>
              <w:t>Agency:</w:t>
            </w:r>
          </w:p>
        </w:tc>
        <w:tc>
          <w:tcPr>
            <w:tcW w:w="5945" w:type="dxa"/>
            <w:vAlign w:val="bottom"/>
          </w:tcPr>
          <w:p w14:paraId="7A3B2002" w14:textId="77777777" w:rsidR="000262FD" w:rsidRPr="009E02A1" w:rsidRDefault="000262FD" w:rsidP="003B216C">
            <w:pPr>
              <w:spacing w:line="240" w:lineRule="auto"/>
              <w:rPr>
                <w:rFonts w:ascii="Franklin Gothic Book" w:hAnsi="Franklin Gothic Book" w:cs="Times New Roman"/>
                <w:sz w:val="24"/>
                <w:szCs w:val="24"/>
              </w:rPr>
            </w:pPr>
            <w:r w:rsidRPr="009E02A1">
              <w:rPr>
                <w:rFonts w:ascii="Franklin Gothic Book" w:hAnsi="Franklin Gothic Book" w:cs="Times New Roman"/>
                <w:sz w:val="24"/>
                <w:szCs w:val="24"/>
              </w:rPr>
              <w:t>Location:</w:t>
            </w:r>
          </w:p>
        </w:tc>
      </w:tr>
      <w:tr w:rsidR="000262FD" w:rsidRPr="0043297D" w14:paraId="7D1EA10C" w14:textId="77777777" w:rsidTr="003B216C">
        <w:trPr>
          <w:trHeight w:val="389"/>
        </w:trPr>
        <w:tc>
          <w:tcPr>
            <w:tcW w:w="4495" w:type="dxa"/>
            <w:gridSpan w:val="5"/>
            <w:vAlign w:val="bottom"/>
          </w:tcPr>
          <w:p w14:paraId="662E45A8" w14:textId="77777777" w:rsidR="000262FD" w:rsidRPr="009E02A1" w:rsidRDefault="000262FD" w:rsidP="003B216C">
            <w:pPr>
              <w:spacing w:line="240" w:lineRule="auto"/>
              <w:rPr>
                <w:rFonts w:ascii="Franklin Gothic Book" w:hAnsi="Franklin Gothic Book" w:cs="Times New Roman"/>
                <w:sz w:val="24"/>
                <w:szCs w:val="24"/>
              </w:rPr>
            </w:pPr>
            <w:r w:rsidRPr="009E02A1">
              <w:rPr>
                <w:rFonts w:ascii="Franklin Gothic Book" w:hAnsi="Franklin Gothic Book" w:cs="Times New Roman"/>
                <w:sz w:val="24"/>
                <w:szCs w:val="24"/>
              </w:rPr>
              <w:t>Date:</w:t>
            </w:r>
          </w:p>
        </w:tc>
        <w:tc>
          <w:tcPr>
            <w:tcW w:w="5945" w:type="dxa"/>
            <w:vAlign w:val="bottom"/>
          </w:tcPr>
          <w:p w14:paraId="183324FC" w14:textId="77777777" w:rsidR="000262FD" w:rsidRPr="009E02A1" w:rsidRDefault="000262FD" w:rsidP="003B216C">
            <w:pPr>
              <w:spacing w:line="240" w:lineRule="auto"/>
              <w:rPr>
                <w:rFonts w:ascii="Franklin Gothic Book" w:hAnsi="Franklin Gothic Book" w:cs="Times New Roman"/>
                <w:sz w:val="24"/>
                <w:szCs w:val="24"/>
              </w:rPr>
            </w:pPr>
            <w:r w:rsidRPr="009E02A1">
              <w:rPr>
                <w:rFonts w:ascii="Franklin Gothic Book" w:hAnsi="Franklin Gothic Book" w:cs="Times New Roman"/>
                <w:sz w:val="24"/>
                <w:szCs w:val="24"/>
              </w:rPr>
              <w:t>Name of Inspector:</w:t>
            </w:r>
          </w:p>
        </w:tc>
      </w:tr>
      <w:tr w:rsidR="00F04E66" w:rsidRPr="0043297D" w14:paraId="4BF8BE55" w14:textId="77777777" w:rsidTr="003B216C">
        <w:trPr>
          <w:trHeight w:val="389"/>
        </w:trPr>
        <w:tc>
          <w:tcPr>
            <w:tcW w:w="4495" w:type="dxa"/>
            <w:gridSpan w:val="5"/>
            <w:vAlign w:val="bottom"/>
          </w:tcPr>
          <w:p w14:paraId="1B1550D5" w14:textId="7D9AF3C8" w:rsidR="00F04E66" w:rsidRPr="009E02A1" w:rsidRDefault="00F04E66" w:rsidP="003B216C">
            <w:pPr>
              <w:spacing w:line="240" w:lineRule="auto"/>
              <w:rPr>
                <w:rFonts w:ascii="Franklin Gothic Book" w:hAnsi="Franklin Gothic Book" w:cs="Times New Roman"/>
                <w:sz w:val="24"/>
                <w:szCs w:val="24"/>
              </w:rPr>
            </w:pPr>
            <w:r w:rsidRPr="009E02A1">
              <w:rPr>
                <w:rFonts w:ascii="Franklin Gothic Book" w:hAnsi="Franklin Gothic Book" w:cs="Times New Roman"/>
                <w:sz w:val="24"/>
                <w:szCs w:val="24"/>
              </w:rPr>
              <w:t>Length of ladder:             ft.</w:t>
            </w:r>
          </w:p>
        </w:tc>
        <w:tc>
          <w:tcPr>
            <w:tcW w:w="5945" w:type="dxa"/>
            <w:vAlign w:val="bottom"/>
          </w:tcPr>
          <w:p w14:paraId="1BCABE71" w14:textId="6FE42D4C" w:rsidR="00F04E66" w:rsidRPr="009E02A1" w:rsidRDefault="009E02A1" w:rsidP="003B216C">
            <w:pPr>
              <w:spacing w:line="240" w:lineRule="auto"/>
              <w:rPr>
                <w:rFonts w:ascii="Franklin Gothic Book" w:hAnsi="Franklin Gothic Book" w:cs="Times New Roman"/>
                <w:sz w:val="24"/>
                <w:szCs w:val="24"/>
              </w:rPr>
            </w:pPr>
            <w:r w:rsidRPr="009E02A1">
              <w:rPr>
                <w:rFonts w:ascii="Franklin Gothic Book" w:hAnsi="Franklin Gothic Book" w:cs="Times New Roman"/>
                <w:sz w:val="24"/>
                <w:szCs w:val="24"/>
              </w:rPr>
              <w:t>M</w:t>
            </w:r>
            <w:r w:rsidR="00F04E66" w:rsidRPr="009E02A1">
              <w:rPr>
                <w:rFonts w:ascii="Franklin Gothic Book" w:hAnsi="Franklin Gothic Book" w:cs="Times New Roman"/>
                <w:sz w:val="24"/>
                <w:szCs w:val="24"/>
              </w:rPr>
              <w:t xml:space="preserve">aterial: ___ Wood     ___ </w:t>
            </w:r>
            <w:r w:rsidR="002D4E6B" w:rsidRPr="009E02A1">
              <w:rPr>
                <w:rFonts w:ascii="Franklin Gothic Book" w:hAnsi="Franklin Gothic Book" w:cs="Times New Roman"/>
                <w:sz w:val="24"/>
                <w:szCs w:val="24"/>
              </w:rPr>
              <w:t>Fiberglass</w:t>
            </w:r>
            <w:r w:rsidR="00F04E66" w:rsidRPr="009E02A1">
              <w:rPr>
                <w:rFonts w:ascii="Franklin Gothic Book" w:hAnsi="Franklin Gothic Book" w:cs="Times New Roman"/>
                <w:sz w:val="24"/>
                <w:szCs w:val="24"/>
              </w:rPr>
              <w:t xml:space="preserve">     ___ Aluminum</w:t>
            </w:r>
          </w:p>
        </w:tc>
      </w:tr>
      <w:tr w:rsidR="003B216C" w:rsidRPr="0043297D" w14:paraId="39DF578E" w14:textId="77777777" w:rsidTr="00671DB1">
        <w:trPr>
          <w:trHeight w:val="389"/>
        </w:trPr>
        <w:tc>
          <w:tcPr>
            <w:tcW w:w="10440" w:type="dxa"/>
            <w:gridSpan w:val="6"/>
            <w:vAlign w:val="bottom"/>
          </w:tcPr>
          <w:p w14:paraId="3E3CB458" w14:textId="09E29C0B" w:rsidR="003B216C" w:rsidRPr="009E02A1" w:rsidRDefault="003B216C" w:rsidP="003B216C">
            <w:pPr>
              <w:spacing w:line="240" w:lineRule="auto"/>
              <w:rPr>
                <w:rFonts w:ascii="Franklin Gothic Book" w:hAnsi="Franklin Gothic Book" w:cs="Times New Roman"/>
                <w:sz w:val="24"/>
                <w:szCs w:val="24"/>
              </w:rPr>
            </w:pPr>
            <w:r w:rsidRPr="009E02A1">
              <w:rPr>
                <w:rFonts w:ascii="Franklin Gothic Book" w:hAnsi="Franklin Gothic Book" w:cs="Times New Roman"/>
                <w:sz w:val="24"/>
                <w:szCs w:val="24"/>
              </w:rPr>
              <w:t xml:space="preserve">Type of ladder:  ___ Straight    ___ A-Frame    ___ Extension    </w:t>
            </w:r>
            <w:r w:rsidR="009E02A1" w:rsidRPr="009E02A1">
              <w:rPr>
                <w:rFonts w:ascii="Franklin Gothic Book" w:hAnsi="Franklin Gothic Book" w:cs="Times New Roman"/>
                <w:sz w:val="24"/>
                <w:szCs w:val="24"/>
              </w:rPr>
              <w:t>_</w:t>
            </w:r>
            <w:r w:rsidRPr="009E02A1">
              <w:rPr>
                <w:rFonts w:ascii="Franklin Gothic Book" w:hAnsi="Franklin Gothic Book" w:cs="Times New Roman"/>
                <w:sz w:val="24"/>
                <w:szCs w:val="24"/>
              </w:rPr>
              <w:t>__ Combination</w:t>
            </w:r>
            <w:r w:rsidR="009E02A1" w:rsidRPr="009E02A1">
              <w:rPr>
                <w:rFonts w:ascii="Franklin Gothic Book" w:hAnsi="Franklin Gothic Book" w:cs="Times New Roman"/>
                <w:sz w:val="24"/>
                <w:szCs w:val="24"/>
              </w:rPr>
              <w:t xml:space="preserve">    ___ Other</w:t>
            </w:r>
          </w:p>
        </w:tc>
      </w:tr>
      <w:tr w:rsidR="00913052" w:rsidRPr="0043297D" w14:paraId="2AC29A61" w14:textId="77777777" w:rsidTr="005D6BBD">
        <w:trPr>
          <w:trHeight w:val="521"/>
        </w:trPr>
        <w:tc>
          <w:tcPr>
            <w:tcW w:w="540" w:type="dxa"/>
            <w:vAlign w:val="center"/>
          </w:tcPr>
          <w:p w14:paraId="20AA8F15" w14:textId="77777777" w:rsidR="000262FD" w:rsidRPr="00913052" w:rsidRDefault="00913052" w:rsidP="00672301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0"/>
              </w:rPr>
              <w:t>#</w:t>
            </w:r>
          </w:p>
        </w:tc>
        <w:tc>
          <w:tcPr>
            <w:tcW w:w="715" w:type="dxa"/>
            <w:vAlign w:val="bottom"/>
          </w:tcPr>
          <w:p w14:paraId="4A3FE80D" w14:textId="77777777" w:rsidR="000262FD" w:rsidRPr="00913052" w:rsidRDefault="000262FD" w:rsidP="00672301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0"/>
              </w:rPr>
              <w:t>N/A</w:t>
            </w:r>
          </w:p>
        </w:tc>
        <w:tc>
          <w:tcPr>
            <w:tcW w:w="810" w:type="dxa"/>
            <w:vAlign w:val="bottom"/>
          </w:tcPr>
          <w:p w14:paraId="10B6293F" w14:textId="77777777" w:rsidR="000262FD" w:rsidRPr="00913052" w:rsidRDefault="000262FD" w:rsidP="005D6BBD">
            <w:pPr>
              <w:spacing w:after="0" w:line="240" w:lineRule="auto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0"/>
              </w:rPr>
              <w:t>Needs work</w:t>
            </w:r>
          </w:p>
        </w:tc>
        <w:tc>
          <w:tcPr>
            <w:tcW w:w="810" w:type="dxa"/>
            <w:vAlign w:val="bottom"/>
          </w:tcPr>
          <w:p w14:paraId="3759064B" w14:textId="77777777" w:rsidR="000262FD" w:rsidRPr="00913052" w:rsidRDefault="000262FD" w:rsidP="00672301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0"/>
              </w:rPr>
              <w:t>OK</w:t>
            </w:r>
          </w:p>
        </w:tc>
        <w:tc>
          <w:tcPr>
            <w:tcW w:w="7565" w:type="dxa"/>
            <w:gridSpan w:val="2"/>
            <w:vAlign w:val="center"/>
          </w:tcPr>
          <w:p w14:paraId="6D532BC2" w14:textId="77777777" w:rsidR="00216311" w:rsidRPr="00216311" w:rsidRDefault="000262FD" w:rsidP="00F04E66">
            <w:pPr>
              <w:spacing w:after="0"/>
              <w:jc w:val="center"/>
              <w:rPr>
                <w:rFonts w:ascii="Franklin Gothic Medium Cond" w:hAnsi="Franklin Gothic Medium Cond" w:cs="Times New Roman"/>
                <w:sz w:val="28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8"/>
                <w:szCs w:val="24"/>
              </w:rPr>
              <w:t xml:space="preserve">Condition </w:t>
            </w:r>
            <w:r w:rsidR="00913052" w:rsidRPr="00913052">
              <w:rPr>
                <w:rFonts w:ascii="Franklin Gothic Medium Cond" w:hAnsi="Franklin Gothic Medium Cond" w:cs="Times New Roman"/>
                <w:sz w:val="28"/>
                <w:szCs w:val="24"/>
              </w:rPr>
              <w:t>S</w:t>
            </w:r>
            <w:r w:rsidRPr="00913052">
              <w:rPr>
                <w:rFonts w:ascii="Franklin Gothic Medium Cond" w:hAnsi="Franklin Gothic Medium Cond" w:cs="Times New Roman"/>
                <w:sz w:val="28"/>
                <w:szCs w:val="24"/>
              </w:rPr>
              <w:t>urveyed</w:t>
            </w:r>
          </w:p>
        </w:tc>
      </w:tr>
      <w:tr w:rsidR="00913052" w:rsidRPr="0043297D" w14:paraId="570FE78B" w14:textId="77777777" w:rsidTr="00830A6D">
        <w:trPr>
          <w:trHeight w:val="251"/>
        </w:trPr>
        <w:tc>
          <w:tcPr>
            <w:tcW w:w="540" w:type="dxa"/>
          </w:tcPr>
          <w:p w14:paraId="5F7F34F0" w14:textId="77777777" w:rsidR="000262FD" w:rsidRPr="006962A9" w:rsidRDefault="000262FD" w:rsidP="00216311">
            <w:pPr>
              <w:spacing w:after="0" w:line="276" w:lineRule="auto"/>
              <w:jc w:val="center"/>
              <w:rPr>
                <w:rFonts w:ascii="Franklin Gothic Book" w:hAnsi="Franklin Gothic Book" w:cs="Times New Roman"/>
              </w:rPr>
            </w:pPr>
            <w:r w:rsidRPr="006962A9">
              <w:rPr>
                <w:rFonts w:ascii="Franklin Gothic Book" w:hAnsi="Franklin Gothic Book" w:cs="Times New Roman"/>
              </w:rPr>
              <w:t>1</w:t>
            </w:r>
          </w:p>
        </w:tc>
        <w:tc>
          <w:tcPr>
            <w:tcW w:w="715" w:type="dxa"/>
          </w:tcPr>
          <w:p w14:paraId="2E1EBBFF" w14:textId="77777777" w:rsidR="000262FD" w:rsidRPr="006962A9" w:rsidRDefault="000262FD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6C1EF32F" w14:textId="77777777" w:rsidR="000262FD" w:rsidRPr="006962A9" w:rsidRDefault="000262FD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7A645233" w14:textId="77777777" w:rsidR="000262FD" w:rsidRPr="006962A9" w:rsidRDefault="000262FD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75B25FBE" w14:textId="4A50F76D" w:rsidR="000262FD" w:rsidRPr="006962A9" w:rsidRDefault="00821DEC" w:rsidP="00830A6D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 w:rsidRPr="006962A9">
              <w:rPr>
                <w:rFonts w:ascii="Franklin Gothic Book" w:hAnsi="Franklin Gothic Book" w:cs="Times New Roman"/>
              </w:rPr>
              <w:t xml:space="preserve">Side rails are in good condition; not damaged, splintered, </w:t>
            </w:r>
            <w:r w:rsidR="006962A9">
              <w:rPr>
                <w:rFonts w:ascii="Franklin Gothic Book" w:hAnsi="Franklin Gothic Book" w:cs="Times New Roman"/>
              </w:rPr>
              <w:t xml:space="preserve">or </w:t>
            </w:r>
            <w:r w:rsidRPr="006962A9">
              <w:rPr>
                <w:rFonts w:ascii="Franklin Gothic Book" w:hAnsi="Franklin Gothic Book" w:cs="Times New Roman"/>
              </w:rPr>
              <w:t>severely faded</w:t>
            </w:r>
          </w:p>
        </w:tc>
      </w:tr>
      <w:tr w:rsidR="00913052" w:rsidRPr="0043297D" w14:paraId="6FC16314" w14:textId="77777777" w:rsidTr="00830A6D">
        <w:trPr>
          <w:trHeight w:val="233"/>
        </w:trPr>
        <w:tc>
          <w:tcPr>
            <w:tcW w:w="540" w:type="dxa"/>
          </w:tcPr>
          <w:p w14:paraId="1832B284" w14:textId="77777777" w:rsidR="000262FD" w:rsidRPr="006962A9" w:rsidRDefault="000262FD" w:rsidP="00216311">
            <w:pPr>
              <w:spacing w:after="0" w:line="276" w:lineRule="auto"/>
              <w:jc w:val="center"/>
              <w:rPr>
                <w:rFonts w:ascii="Franklin Gothic Book" w:hAnsi="Franklin Gothic Book" w:cs="Times New Roman"/>
              </w:rPr>
            </w:pPr>
            <w:r w:rsidRPr="006962A9">
              <w:rPr>
                <w:rFonts w:ascii="Franklin Gothic Book" w:hAnsi="Franklin Gothic Book" w:cs="Times New Roman"/>
              </w:rPr>
              <w:t>2</w:t>
            </w:r>
          </w:p>
        </w:tc>
        <w:tc>
          <w:tcPr>
            <w:tcW w:w="715" w:type="dxa"/>
          </w:tcPr>
          <w:p w14:paraId="6BF71E75" w14:textId="77777777" w:rsidR="000262FD" w:rsidRPr="006962A9" w:rsidRDefault="000262FD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02586AAA" w14:textId="77777777" w:rsidR="000262FD" w:rsidRPr="006962A9" w:rsidRDefault="000262FD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1500AE7D" w14:textId="77777777" w:rsidR="000262FD" w:rsidRPr="006962A9" w:rsidRDefault="000262FD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5632A3C3" w14:textId="5D776EE4" w:rsidR="000262FD" w:rsidRPr="006962A9" w:rsidRDefault="00821DEC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 w:rsidRPr="006962A9">
              <w:rPr>
                <w:rFonts w:ascii="Franklin Gothic Book" w:hAnsi="Franklin Gothic Book" w:cs="Times New Roman"/>
              </w:rPr>
              <w:t>Safety labels are legible</w:t>
            </w:r>
            <w:r w:rsidR="00AD2C60">
              <w:rPr>
                <w:rFonts w:ascii="Franklin Gothic Book" w:hAnsi="Franklin Gothic Book" w:cs="Times New Roman"/>
              </w:rPr>
              <w:t>.</w:t>
            </w:r>
            <w:r w:rsidR="00AD2C60" w:rsidRPr="006962A9">
              <w:rPr>
                <w:rFonts w:ascii="Franklin Gothic Book" w:hAnsi="Franklin Gothic Book" w:cs="Times New Roman"/>
              </w:rPr>
              <w:t xml:space="preserve"> </w:t>
            </w:r>
            <w:r w:rsidR="00AD2C60">
              <w:rPr>
                <w:rFonts w:ascii="Franklin Gothic Book" w:hAnsi="Franklin Gothic Book" w:cs="Times New Roman"/>
              </w:rPr>
              <w:t xml:space="preserve"> </w:t>
            </w:r>
            <w:r w:rsidR="00AD2C60" w:rsidRPr="006962A9">
              <w:rPr>
                <w:rFonts w:ascii="Franklin Gothic Book" w:hAnsi="Franklin Gothic Book" w:cs="Times New Roman"/>
              </w:rPr>
              <w:t>Weight limit / rating label is legible</w:t>
            </w:r>
          </w:p>
        </w:tc>
      </w:tr>
      <w:tr w:rsidR="00913052" w:rsidRPr="0043297D" w14:paraId="1411E5F9" w14:textId="77777777" w:rsidTr="00830A6D">
        <w:trPr>
          <w:trHeight w:val="288"/>
        </w:trPr>
        <w:tc>
          <w:tcPr>
            <w:tcW w:w="540" w:type="dxa"/>
          </w:tcPr>
          <w:p w14:paraId="6902DE0A" w14:textId="77777777" w:rsidR="000262FD" w:rsidRPr="006962A9" w:rsidRDefault="000262FD" w:rsidP="00216311">
            <w:pPr>
              <w:spacing w:after="0" w:line="276" w:lineRule="auto"/>
              <w:jc w:val="center"/>
              <w:rPr>
                <w:rFonts w:ascii="Franklin Gothic Book" w:hAnsi="Franklin Gothic Book" w:cs="Times New Roman"/>
              </w:rPr>
            </w:pPr>
            <w:r w:rsidRPr="006962A9">
              <w:rPr>
                <w:rFonts w:ascii="Franklin Gothic Book" w:hAnsi="Franklin Gothic Book" w:cs="Times New Roman"/>
              </w:rPr>
              <w:t>3</w:t>
            </w:r>
          </w:p>
        </w:tc>
        <w:tc>
          <w:tcPr>
            <w:tcW w:w="715" w:type="dxa"/>
          </w:tcPr>
          <w:p w14:paraId="2E0D1581" w14:textId="77777777" w:rsidR="000262FD" w:rsidRPr="006962A9" w:rsidRDefault="000262FD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46FEB09B" w14:textId="77777777" w:rsidR="000262FD" w:rsidRPr="006962A9" w:rsidRDefault="000262FD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33CA13BC" w14:textId="77777777" w:rsidR="000262FD" w:rsidRPr="006962A9" w:rsidRDefault="000262FD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6A63DC93" w14:textId="34FBBC57" w:rsidR="000262FD" w:rsidRPr="006962A9" w:rsidRDefault="00AD2C60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adder is in generally good condition.</w:t>
            </w:r>
          </w:p>
        </w:tc>
      </w:tr>
      <w:tr w:rsidR="00913052" w:rsidRPr="0043297D" w14:paraId="4A4B0624" w14:textId="77777777" w:rsidTr="00830A6D">
        <w:trPr>
          <w:trHeight w:val="288"/>
        </w:trPr>
        <w:tc>
          <w:tcPr>
            <w:tcW w:w="540" w:type="dxa"/>
          </w:tcPr>
          <w:p w14:paraId="0DB02A85" w14:textId="77777777" w:rsidR="000262FD" w:rsidRPr="006962A9" w:rsidRDefault="000262FD" w:rsidP="00216311">
            <w:pPr>
              <w:spacing w:after="0" w:line="276" w:lineRule="auto"/>
              <w:jc w:val="center"/>
              <w:rPr>
                <w:rFonts w:ascii="Franklin Gothic Book" w:hAnsi="Franklin Gothic Book" w:cs="Times New Roman"/>
              </w:rPr>
            </w:pPr>
            <w:r w:rsidRPr="006962A9">
              <w:rPr>
                <w:rFonts w:ascii="Franklin Gothic Book" w:hAnsi="Franklin Gothic Book" w:cs="Times New Roman"/>
              </w:rPr>
              <w:t>4</w:t>
            </w:r>
          </w:p>
        </w:tc>
        <w:tc>
          <w:tcPr>
            <w:tcW w:w="715" w:type="dxa"/>
          </w:tcPr>
          <w:p w14:paraId="3A5BF879" w14:textId="77777777" w:rsidR="000262FD" w:rsidRPr="006962A9" w:rsidRDefault="000262FD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755810B9" w14:textId="77777777" w:rsidR="000262FD" w:rsidRPr="006962A9" w:rsidRDefault="000262FD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4E867015" w14:textId="77777777" w:rsidR="000262FD" w:rsidRPr="006962A9" w:rsidRDefault="000262FD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1686BE9B" w14:textId="2CCA64B3" w:rsidR="000262FD" w:rsidRPr="006962A9" w:rsidRDefault="00821DEC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 w:rsidRPr="006962A9">
              <w:rPr>
                <w:rFonts w:ascii="Franklin Gothic Book" w:hAnsi="Franklin Gothic Book" w:cs="Times New Roman"/>
              </w:rPr>
              <w:t xml:space="preserve">General cleanliness is acceptable; </w:t>
            </w:r>
          </w:p>
        </w:tc>
      </w:tr>
      <w:tr w:rsidR="006962A9" w:rsidRPr="0043297D" w14:paraId="71810CCA" w14:textId="77777777" w:rsidTr="006E1D46">
        <w:trPr>
          <w:trHeight w:val="288"/>
        </w:trPr>
        <w:tc>
          <w:tcPr>
            <w:tcW w:w="10440" w:type="dxa"/>
            <w:gridSpan w:val="6"/>
          </w:tcPr>
          <w:p w14:paraId="35434A2A" w14:textId="5E5AAD47" w:rsidR="006962A9" w:rsidRPr="006962A9" w:rsidRDefault="006962A9" w:rsidP="00216311">
            <w:pPr>
              <w:spacing w:after="0" w:line="276" w:lineRule="auto"/>
              <w:rPr>
                <w:rFonts w:ascii="Franklin Gothic Book" w:hAnsi="Franklin Gothic Book" w:cs="Times New Roman"/>
                <w:b/>
                <w:bCs/>
              </w:rPr>
            </w:pPr>
            <w:r w:rsidRPr="006962A9">
              <w:rPr>
                <w:rFonts w:ascii="Franklin Gothic Book" w:hAnsi="Franklin Gothic Book" w:cs="Times New Roman"/>
                <w:b/>
                <w:bCs/>
              </w:rPr>
              <w:t>Straight and extension ladders</w:t>
            </w:r>
          </w:p>
        </w:tc>
      </w:tr>
      <w:tr w:rsidR="00913052" w:rsidRPr="0043297D" w14:paraId="4DE5145E" w14:textId="77777777" w:rsidTr="00830A6D">
        <w:trPr>
          <w:trHeight w:val="288"/>
        </w:trPr>
        <w:tc>
          <w:tcPr>
            <w:tcW w:w="540" w:type="dxa"/>
          </w:tcPr>
          <w:p w14:paraId="7ED491EC" w14:textId="350ADFD9" w:rsidR="000262FD" w:rsidRPr="006962A9" w:rsidRDefault="00587F1E" w:rsidP="00216311">
            <w:pPr>
              <w:spacing w:after="0" w:line="276" w:lineRule="auto"/>
              <w:jc w:val="center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5</w:t>
            </w:r>
          </w:p>
        </w:tc>
        <w:tc>
          <w:tcPr>
            <w:tcW w:w="715" w:type="dxa"/>
          </w:tcPr>
          <w:p w14:paraId="3BEF0458" w14:textId="77777777" w:rsidR="000262FD" w:rsidRPr="006962A9" w:rsidRDefault="000262FD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5B867650" w14:textId="77777777" w:rsidR="000262FD" w:rsidRPr="006962A9" w:rsidRDefault="000262FD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5075CCCE" w14:textId="77777777" w:rsidR="000262FD" w:rsidRPr="006962A9" w:rsidRDefault="000262FD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523ECA56" w14:textId="38752B2D" w:rsidR="000262FD" w:rsidRPr="006962A9" w:rsidRDefault="00BB5942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Feet swivel freely and bottom surfaces are in good condition</w:t>
            </w:r>
            <w:r w:rsidR="00AD2C60">
              <w:rPr>
                <w:rFonts w:ascii="Franklin Gothic Book" w:hAnsi="Franklin Gothic Book" w:cs="Times New Roman"/>
              </w:rPr>
              <w:t>.</w:t>
            </w:r>
          </w:p>
        </w:tc>
      </w:tr>
      <w:tr w:rsidR="00233398" w:rsidRPr="0043297D" w14:paraId="4D375E8C" w14:textId="77777777" w:rsidTr="00830A6D">
        <w:trPr>
          <w:trHeight w:val="288"/>
        </w:trPr>
        <w:tc>
          <w:tcPr>
            <w:tcW w:w="540" w:type="dxa"/>
          </w:tcPr>
          <w:p w14:paraId="5019085B" w14:textId="7D3A55AE" w:rsidR="00233398" w:rsidRPr="006962A9" w:rsidRDefault="00587F1E" w:rsidP="00216311">
            <w:pPr>
              <w:spacing w:after="0" w:line="276" w:lineRule="auto"/>
              <w:jc w:val="center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6</w:t>
            </w:r>
          </w:p>
        </w:tc>
        <w:tc>
          <w:tcPr>
            <w:tcW w:w="715" w:type="dxa"/>
          </w:tcPr>
          <w:p w14:paraId="6B627D19" w14:textId="77777777" w:rsidR="00233398" w:rsidRPr="006962A9" w:rsidRDefault="00233398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3C661374" w14:textId="77777777" w:rsidR="00233398" w:rsidRPr="006962A9" w:rsidRDefault="00233398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33052E38" w14:textId="77777777" w:rsidR="00233398" w:rsidRPr="006962A9" w:rsidRDefault="00233398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68CAF574" w14:textId="02062176" w:rsidR="00233398" w:rsidRDefault="00233398" w:rsidP="00216311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Tip protectors are in place and in good condition</w:t>
            </w:r>
            <w:r w:rsidR="00AD2C60">
              <w:rPr>
                <w:rFonts w:ascii="Franklin Gothic Book" w:hAnsi="Franklin Gothic Book" w:cs="Times New Roman"/>
              </w:rPr>
              <w:t>.</w:t>
            </w:r>
          </w:p>
        </w:tc>
      </w:tr>
      <w:tr w:rsidR="009C70A5" w:rsidRPr="0043297D" w14:paraId="11C5CB36" w14:textId="77777777" w:rsidTr="00830A6D">
        <w:trPr>
          <w:trHeight w:val="288"/>
        </w:trPr>
        <w:tc>
          <w:tcPr>
            <w:tcW w:w="540" w:type="dxa"/>
          </w:tcPr>
          <w:p w14:paraId="684B2CCB" w14:textId="77777777" w:rsidR="009C70A5" w:rsidRPr="006962A9" w:rsidRDefault="009C70A5" w:rsidP="009C70A5">
            <w:pPr>
              <w:spacing w:after="0" w:line="276" w:lineRule="auto"/>
              <w:jc w:val="center"/>
              <w:rPr>
                <w:rFonts w:ascii="Franklin Gothic Book" w:hAnsi="Franklin Gothic Book" w:cs="Times New Roman"/>
              </w:rPr>
            </w:pPr>
            <w:r w:rsidRPr="006962A9">
              <w:rPr>
                <w:rFonts w:ascii="Franklin Gothic Book" w:hAnsi="Franklin Gothic Book" w:cs="Times New Roman"/>
              </w:rPr>
              <w:t>7</w:t>
            </w:r>
          </w:p>
        </w:tc>
        <w:tc>
          <w:tcPr>
            <w:tcW w:w="715" w:type="dxa"/>
          </w:tcPr>
          <w:p w14:paraId="27024F00" w14:textId="77777777" w:rsidR="009C70A5" w:rsidRPr="006962A9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1E9D7204" w14:textId="77777777" w:rsidR="009C70A5" w:rsidRPr="006962A9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192BD414" w14:textId="77777777" w:rsidR="009C70A5" w:rsidRPr="006962A9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4173C7D3" w14:textId="403E639D" w:rsidR="009C70A5" w:rsidRPr="006962A9" w:rsidRDefault="00BB5942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Dogs move freely and lock onto rung easily</w:t>
            </w:r>
            <w:r w:rsidR="00AD2C60">
              <w:rPr>
                <w:rFonts w:ascii="Franklin Gothic Book" w:hAnsi="Franklin Gothic Book" w:cs="Times New Roman"/>
              </w:rPr>
              <w:t>.</w:t>
            </w:r>
          </w:p>
        </w:tc>
      </w:tr>
      <w:tr w:rsidR="0030424B" w:rsidRPr="0043297D" w14:paraId="030F395B" w14:textId="77777777" w:rsidTr="00830A6D">
        <w:trPr>
          <w:trHeight w:val="288"/>
        </w:trPr>
        <w:tc>
          <w:tcPr>
            <w:tcW w:w="540" w:type="dxa"/>
          </w:tcPr>
          <w:p w14:paraId="6C119D1F" w14:textId="41F5E9D9" w:rsidR="0030424B" w:rsidRPr="006962A9" w:rsidRDefault="00587F1E" w:rsidP="009C70A5">
            <w:pPr>
              <w:spacing w:after="0" w:line="276" w:lineRule="auto"/>
              <w:jc w:val="center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8</w:t>
            </w:r>
          </w:p>
        </w:tc>
        <w:tc>
          <w:tcPr>
            <w:tcW w:w="715" w:type="dxa"/>
          </w:tcPr>
          <w:p w14:paraId="7AC5AB8A" w14:textId="77777777" w:rsidR="0030424B" w:rsidRPr="006962A9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0C52C1F3" w14:textId="77777777" w:rsidR="0030424B" w:rsidRPr="006962A9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5DE741A5" w14:textId="77777777" w:rsidR="0030424B" w:rsidRPr="006962A9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0BCE43E4" w14:textId="34805D46" w:rsidR="0030424B" w:rsidRPr="006962A9" w:rsidRDefault="00233398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Lanyard rope is in good condition and pulley rotates freely</w:t>
            </w:r>
            <w:r w:rsidR="00AD2C60">
              <w:rPr>
                <w:rFonts w:ascii="Franklin Gothic Book" w:hAnsi="Franklin Gothic Book" w:cs="Times New Roman"/>
              </w:rPr>
              <w:t>.</w:t>
            </w:r>
          </w:p>
        </w:tc>
      </w:tr>
      <w:tr w:rsidR="00233398" w:rsidRPr="0043297D" w14:paraId="199AF299" w14:textId="77777777" w:rsidTr="00830A6D">
        <w:trPr>
          <w:trHeight w:val="288"/>
        </w:trPr>
        <w:tc>
          <w:tcPr>
            <w:tcW w:w="540" w:type="dxa"/>
          </w:tcPr>
          <w:p w14:paraId="157E2420" w14:textId="12190A91" w:rsidR="00233398" w:rsidRPr="006962A9" w:rsidRDefault="00587F1E" w:rsidP="009C70A5">
            <w:pPr>
              <w:spacing w:after="0" w:line="276" w:lineRule="auto"/>
              <w:jc w:val="center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9</w:t>
            </w:r>
          </w:p>
        </w:tc>
        <w:tc>
          <w:tcPr>
            <w:tcW w:w="715" w:type="dxa"/>
          </w:tcPr>
          <w:p w14:paraId="233CAD07" w14:textId="77777777" w:rsidR="00233398" w:rsidRPr="006962A9" w:rsidRDefault="00233398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69C6B15E" w14:textId="77777777" w:rsidR="00233398" w:rsidRPr="006962A9" w:rsidRDefault="00233398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068F5C76" w14:textId="77777777" w:rsidR="00233398" w:rsidRPr="006962A9" w:rsidRDefault="00233398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44DAD144" w14:textId="3B870BBD" w:rsidR="00233398" w:rsidRDefault="00233398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Rungs are round, non-slip, firmly secured in the side rails, and not damaged</w:t>
            </w:r>
            <w:r w:rsidR="00AD2C60">
              <w:rPr>
                <w:rFonts w:ascii="Franklin Gothic Book" w:hAnsi="Franklin Gothic Book" w:cs="Times New Roman"/>
              </w:rPr>
              <w:t>.</w:t>
            </w:r>
          </w:p>
        </w:tc>
      </w:tr>
      <w:tr w:rsidR="00233398" w:rsidRPr="0043297D" w14:paraId="01942E65" w14:textId="77777777" w:rsidTr="00830A6D">
        <w:trPr>
          <w:trHeight w:val="288"/>
        </w:trPr>
        <w:tc>
          <w:tcPr>
            <w:tcW w:w="540" w:type="dxa"/>
          </w:tcPr>
          <w:p w14:paraId="38F39AA0" w14:textId="3DD078DD" w:rsidR="00233398" w:rsidRPr="006962A9" w:rsidRDefault="00587F1E" w:rsidP="009C70A5">
            <w:pPr>
              <w:spacing w:after="0" w:line="276" w:lineRule="auto"/>
              <w:jc w:val="center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10</w:t>
            </w:r>
          </w:p>
        </w:tc>
        <w:tc>
          <w:tcPr>
            <w:tcW w:w="715" w:type="dxa"/>
          </w:tcPr>
          <w:p w14:paraId="747FCBE1" w14:textId="77777777" w:rsidR="00233398" w:rsidRPr="006962A9" w:rsidRDefault="00233398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65BD7C2F" w14:textId="77777777" w:rsidR="00233398" w:rsidRPr="006962A9" w:rsidRDefault="00233398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3152043F" w14:textId="77777777" w:rsidR="00233398" w:rsidRPr="006962A9" w:rsidRDefault="00233398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3279B151" w14:textId="46DA2C2C" w:rsidR="00233398" w:rsidRDefault="00233398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Rungs are clean of grease/oil and significant accumulation of dirt/debris</w:t>
            </w:r>
            <w:r w:rsidR="00AD2C60">
              <w:rPr>
                <w:rFonts w:ascii="Franklin Gothic Book" w:hAnsi="Franklin Gothic Book" w:cs="Times New Roman"/>
              </w:rPr>
              <w:t>.</w:t>
            </w:r>
          </w:p>
        </w:tc>
      </w:tr>
      <w:tr w:rsidR="00BB5942" w:rsidRPr="0043297D" w14:paraId="10ADACB2" w14:textId="77777777" w:rsidTr="000E6A07">
        <w:trPr>
          <w:trHeight w:val="350"/>
        </w:trPr>
        <w:tc>
          <w:tcPr>
            <w:tcW w:w="10440" w:type="dxa"/>
            <w:gridSpan w:val="6"/>
          </w:tcPr>
          <w:p w14:paraId="3E6A578E" w14:textId="4D308CC6" w:rsidR="00BB5942" w:rsidRPr="00BB5942" w:rsidRDefault="00BB5942" w:rsidP="009C70A5">
            <w:pPr>
              <w:spacing w:after="0"/>
              <w:rPr>
                <w:rFonts w:ascii="Franklin Gothic Book" w:hAnsi="Franklin Gothic Book" w:cs="Times New Roman"/>
                <w:b/>
                <w:bCs/>
              </w:rPr>
            </w:pPr>
            <w:r w:rsidRPr="00BB5942">
              <w:rPr>
                <w:rFonts w:ascii="Franklin Gothic Book" w:hAnsi="Franklin Gothic Book" w:cs="Times New Roman"/>
                <w:b/>
                <w:bCs/>
              </w:rPr>
              <w:t>A-Frame Ladders</w:t>
            </w:r>
          </w:p>
        </w:tc>
      </w:tr>
      <w:tr w:rsidR="009C70A5" w:rsidRPr="0043297D" w14:paraId="72E2DC08" w14:textId="77777777" w:rsidTr="00830A6D">
        <w:trPr>
          <w:trHeight w:val="288"/>
        </w:trPr>
        <w:tc>
          <w:tcPr>
            <w:tcW w:w="540" w:type="dxa"/>
          </w:tcPr>
          <w:p w14:paraId="71C6D9E4" w14:textId="2CDEB6A3" w:rsidR="009C70A5" w:rsidRPr="006962A9" w:rsidRDefault="00587F1E" w:rsidP="009C70A5">
            <w:pPr>
              <w:spacing w:after="0"/>
              <w:jc w:val="center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11</w:t>
            </w:r>
          </w:p>
        </w:tc>
        <w:tc>
          <w:tcPr>
            <w:tcW w:w="715" w:type="dxa"/>
          </w:tcPr>
          <w:p w14:paraId="74A1E6A0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0219906C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29C6424C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35EA26E4" w14:textId="3ADD7E02" w:rsidR="009C70A5" w:rsidRPr="006962A9" w:rsidRDefault="00233398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Spreader bar is secure in</w:t>
            </w:r>
            <w:r w:rsidR="00A51676">
              <w:rPr>
                <w:rFonts w:ascii="Franklin Gothic Book" w:hAnsi="Franklin Gothic Book" w:cs="Times New Roman"/>
              </w:rPr>
              <w:t xml:space="preserve"> the</w:t>
            </w:r>
            <w:r>
              <w:rPr>
                <w:rFonts w:ascii="Franklin Gothic Book" w:hAnsi="Franklin Gothic Book" w:cs="Times New Roman"/>
              </w:rPr>
              <w:t xml:space="preserve"> side rails and locks </w:t>
            </w:r>
            <w:r w:rsidR="00A51676">
              <w:rPr>
                <w:rFonts w:ascii="Franklin Gothic Book" w:hAnsi="Franklin Gothic Book" w:cs="Times New Roman"/>
              </w:rPr>
              <w:t>firmly</w:t>
            </w:r>
            <w:r w:rsidR="00AD2C60">
              <w:rPr>
                <w:rFonts w:ascii="Franklin Gothic Book" w:hAnsi="Franklin Gothic Book" w:cs="Times New Roman"/>
              </w:rPr>
              <w:t>.</w:t>
            </w:r>
          </w:p>
        </w:tc>
      </w:tr>
      <w:tr w:rsidR="009C70A5" w:rsidRPr="0043297D" w14:paraId="05BE35A0" w14:textId="77777777" w:rsidTr="00830A6D">
        <w:trPr>
          <w:trHeight w:val="288"/>
        </w:trPr>
        <w:tc>
          <w:tcPr>
            <w:tcW w:w="540" w:type="dxa"/>
          </w:tcPr>
          <w:p w14:paraId="04200BA2" w14:textId="6D342BBC" w:rsidR="009C70A5" w:rsidRPr="006962A9" w:rsidRDefault="00587F1E" w:rsidP="009C70A5">
            <w:pPr>
              <w:spacing w:after="0"/>
              <w:jc w:val="center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12</w:t>
            </w:r>
          </w:p>
        </w:tc>
        <w:tc>
          <w:tcPr>
            <w:tcW w:w="715" w:type="dxa"/>
          </w:tcPr>
          <w:p w14:paraId="5C6AE88B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0C67FA29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0BF4AC52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44838CD2" w14:textId="5E37ED63" w:rsidR="009C70A5" w:rsidRPr="006962A9" w:rsidRDefault="002A7176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Feet are even and level on floor</w:t>
            </w:r>
            <w:r w:rsidR="00AD2C60">
              <w:rPr>
                <w:rFonts w:ascii="Franklin Gothic Book" w:hAnsi="Franklin Gothic Book" w:cs="Times New Roman"/>
              </w:rPr>
              <w:t>.</w:t>
            </w:r>
          </w:p>
        </w:tc>
      </w:tr>
      <w:tr w:rsidR="009C70A5" w:rsidRPr="0043297D" w14:paraId="1B6CB91F" w14:textId="77777777" w:rsidTr="00830A6D">
        <w:trPr>
          <w:trHeight w:val="288"/>
        </w:trPr>
        <w:tc>
          <w:tcPr>
            <w:tcW w:w="540" w:type="dxa"/>
          </w:tcPr>
          <w:p w14:paraId="6D1BECBA" w14:textId="6B6BC997" w:rsidR="009C70A5" w:rsidRPr="006962A9" w:rsidRDefault="00587F1E" w:rsidP="009C70A5">
            <w:pPr>
              <w:spacing w:after="0"/>
              <w:jc w:val="center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13</w:t>
            </w:r>
          </w:p>
        </w:tc>
        <w:tc>
          <w:tcPr>
            <w:tcW w:w="715" w:type="dxa"/>
          </w:tcPr>
          <w:p w14:paraId="63557ED9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61F03E98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589E3F69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49F37217" w14:textId="182D38B5" w:rsidR="002A7176" w:rsidRPr="006962A9" w:rsidRDefault="002A7176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Steps are flat, clean, and secure in the side rails.  Step braces are secure.</w:t>
            </w:r>
          </w:p>
        </w:tc>
      </w:tr>
      <w:tr w:rsidR="009C70A5" w:rsidRPr="0043297D" w14:paraId="3077E582" w14:textId="77777777" w:rsidTr="00830A6D">
        <w:trPr>
          <w:trHeight w:val="288"/>
        </w:trPr>
        <w:tc>
          <w:tcPr>
            <w:tcW w:w="540" w:type="dxa"/>
          </w:tcPr>
          <w:p w14:paraId="350688CB" w14:textId="21908EEC" w:rsidR="009C70A5" w:rsidRPr="006962A9" w:rsidRDefault="00587F1E" w:rsidP="009C70A5">
            <w:pPr>
              <w:spacing w:after="0"/>
              <w:jc w:val="center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14</w:t>
            </w:r>
          </w:p>
        </w:tc>
        <w:tc>
          <w:tcPr>
            <w:tcW w:w="715" w:type="dxa"/>
          </w:tcPr>
          <w:p w14:paraId="56BAA5DE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517A127C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5323FAE8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6D9CB926" w14:textId="229AE6ED" w:rsidR="009C70A5" w:rsidRPr="006962A9" w:rsidRDefault="002A7176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Paint/tool shelf in good condition</w:t>
            </w:r>
            <w:r w:rsidR="00AD2C60">
              <w:rPr>
                <w:rFonts w:ascii="Franklin Gothic Book" w:hAnsi="Franklin Gothic Book" w:cs="Times New Roman"/>
              </w:rPr>
              <w:t>.</w:t>
            </w:r>
          </w:p>
        </w:tc>
      </w:tr>
      <w:tr w:rsidR="009C70A5" w:rsidRPr="0043297D" w14:paraId="587C73B1" w14:textId="77777777" w:rsidTr="00830A6D">
        <w:trPr>
          <w:trHeight w:val="288"/>
        </w:trPr>
        <w:tc>
          <w:tcPr>
            <w:tcW w:w="540" w:type="dxa"/>
          </w:tcPr>
          <w:p w14:paraId="02AC8C10" w14:textId="25691D24" w:rsidR="009C70A5" w:rsidRPr="006962A9" w:rsidRDefault="00587F1E" w:rsidP="009C70A5">
            <w:pPr>
              <w:spacing w:after="0"/>
              <w:jc w:val="center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15</w:t>
            </w:r>
          </w:p>
        </w:tc>
        <w:tc>
          <w:tcPr>
            <w:tcW w:w="715" w:type="dxa"/>
          </w:tcPr>
          <w:p w14:paraId="30860181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1FF4747B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00254929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31745F65" w14:textId="11EB6A5C" w:rsidR="009C70A5" w:rsidRPr="006962A9" w:rsidRDefault="005D6BBD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Rivets and connections are secure.  Ladder is stable against side movement.</w:t>
            </w:r>
          </w:p>
        </w:tc>
      </w:tr>
      <w:tr w:rsidR="002A7176" w:rsidRPr="0043297D" w14:paraId="7495EA0F" w14:textId="77777777" w:rsidTr="00E358CA">
        <w:trPr>
          <w:trHeight w:val="288"/>
        </w:trPr>
        <w:tc>
          <w:tcPr>
            <w:tcW w:w="10440" w:type="dxa"/>
            <w:gridSpan w:val="6"/>
          </w:tcPr>
          <w:p w14:paraId="78807F05" w14:textId="27E2C4E8" w:rsidR="002A7176" w:rsidRPr="00D00302" w:rsidRDefault="00D00302" w:rsidP="009C70A5">
            <w:pPr>
              <w:spacing w:after="0" w:line="276" w:lineRule="auto"/>
              <w:rPr>
                <w:rFonts w:ascii="Franklin Gothic Book" w:hAnsi="Franklin Gothic Book" w:cs="Times New Roman"/>
                <w:b/>
                <w:bCs/>
              </w:rPr>
            </w:pPr>
            <w:r w:rsidRPr="00D00302">
              <w:rPr>
                <w:rFonts w:ascii="Franklin Gothic Book" w:hAnsi="Franklin Gothic Book" w:cs="Times New Roman"/>
                <w:b/>
                <w:bCs/>
              </w:rPr>
              <w:t>Combination Ladders</w:t>
            </w:r>
          </w:p>
        </w:tc>
      </w:tr>
      <w:tr w:rsidR="009C70A5" w:rsidRPr="0043297D" w14:paraId="4BB545D0" w14:textId="77777777" w:rsidTr="00830A6D">
        <w:trPr>
          <w:trHeight w:val="288"/>
        </w:trPr>
        <w:tc>
          <w:tcPr>
            <w:tcW w:w="540" w:type="dxa"/>
          </w:tcPr>
          <w:p w14:paraId="396F38E6" w14:textId="4193C3F3" w:rsidR="009C70A5" w:rsidRPr="006962A9" w:rsidRDefault="009C70A5" w:rsidP="009C70A5">
            <w:pPr>
              <w:spacing w:after="0"/>
              <w:jc w:val="center"/>
              <w:rPr>
                <w:rFonts w:ascii="Franklin Gothic Book" w:hAnsi="Franklin Gothic Book" w:cs="Times New Roman"/>
              </w:rPr>
            </w:pPr>
            <w:r w:rsidRPr="006962A9">
              <w:rPr>
                <w:rFonts w:ascii="Franklin Gothic Book" w:hAnsi="Franklin Gothic Book" w:cs="Times New Roman"/>
              </w:rPr>
              <w:t>1</w:t>
            </w:r>
            <w:r w:rsidR="00587F1E">
              <w:rPr>
                <w:rFonts w:ascii="Franklin Gothic Book" w:hAnsi="Franklin Gothic Book" w:cs="Times New Roman"/>
              </w:rPr>
              <w:t>6</w:t>
            </w:r>
          </w:p>
        </w:tc>
        <w:tc>
          <w:tcPr>
            <w:tcW w:w="715" w:type="dxa"/>
          </w:tcPr>
          <w:p w14:paraId="7AE6A319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7D0BE439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4C3F5F82" w14:textId="77777777" w:rsidR="009C70A5" w:rsidRPr="006962A9" w:rsidRDefault="009C70A5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363FE15C" w14:textId="2B99E485" w:rsidR="009C70A5" w:rsidRPr="006962A9" w:rsidRDefault="00D00302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Feet are in good condition</w:t>
            </w:r>
            <w:r w:rsidR="00AD2C60">
              <w:rPr>
                <w:rFonts w:ascii="Franklin Gothic Book" w:hAnsi="Franklin Gothic Book" w:cs="Times New Roman"/>
              </w:rPr>
              <w:t>.</w:t>
            </w:r>
          </w:p>
        </w:tc>
      </w:tr>
      <w:tr w:rsidR="00D00302" w:rsidRPr="0043297D" w14:paraId="7153CEF0" w14:textId="77777777" w:rsidTr="00830A6D">
        <w:trPr>
          <w:trHeight w:val="288"/>
        </w:trPr>
        <w:tc>
          <w:tcPr>
            <w:tcW w:w="540" w:type="dxa"/>
          </w:tcPr>
          <w:p w14:paraId="27D0632F" w14:textId="5E323240" w:rsidR="00D00302" w:rsidRPr="006962A9" w:rsidRDefault="00587F1E" w:rsidP="009C70A5">
            <w:pPr>
              <w:spacing w:after="0"/>
              <w:jc w:val="center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17</w:t>
            </w:r>
          </w:p>
        </w:tc>
        <w:tc>
          <w:tcPr>
            <w:tcW w:w="715" w:type="dxa"/>
          </w:tcPr>
          <w:p w14:paraId="0079DA7E" w14:textId="77777777" w:rsidR="00D00302" w:rsidRPr="006962A9" w:rsidRDefault="00D00302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5DBFD423" w14:textId="77777777" w:rsidR="00D00302" w:rsidRPr="006962A9" w:rsidRDefault="00D00302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233A1DAE" w14:textId="77777777" w:rsidR="00D00302" w:rsidRPr="006962A9" w:rsidRDefault="00D00302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07916EC9" w14:textId="49E094AA" w:rsidR="00D00302" w:rsidRPr="006962A9" w:rsidRDefault="00D00302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Rungs are in good condition</w:t>
            </w:r>
            <w:r w:rsidR="00AD2C60">
              <w:rPr>
                <w:rFonts w:ascii="Franklin Gothic Book" w:hAnsi="Franklin Gothic Book" w:cs="Times New Roman"/>
              </w:rPr>
              <w:t>.</w:t>
            </w:r>
          </w:p>
        </w:tc>
      </w:tr>
      <w:tr w:rsidR="00D00302" w:rsidRPr="0043297D" w14:paraId="10AD1BFF" w14:textId="77777777" w:rsidTr="00830A6D">
        <w:trPr>
          <w:trHeight w:val="288"/>
        </w:trPr>
        <w:tc>
          <w:tcPr>
            <w:tcW w:w="540" w:type="dxa"/>
          </w:tcPr>
          <w:p w14:paraId="06DC59EF" w14:textId="18E07813" w:rsidR="00D00302" w:rsidRPr="006962A9" w:rsidRDefault="00587F1E" w:rsidP="009C70A5">
            <w:pPr>
              <w:spacing w:after="0"/>
              <w:jc w:val="center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18</w:t>
            </w:r>
          </w:p>
        </w:tc>
        <w:tc>
          <w:tcPr>
            <w:tcW w:w="715" w:type="dxa"/>
          </w:tcPr>
          <w:p w14:paraId="4E72E836" w14:textId="77777777" w:rsidR="00D00302" w:rsidRPr="006962A9" w:rsidRDefault="00D00302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294336E9" w14:textId="77777777" w:rsidR="00D00302" w:rsidRPr="006962A9" w:rsidRDefault="00D00302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810" w:type="dxa"/>
          </w:tcPr>
          <w:p w14:paraId="129E5393" w14:textId="77777777" w:rsidR="00D00302" w:rsidRPr="006962A9" w:rsidRDefault="00D00302" w:rsidP="009C70A5">
            <w:pPr>
              <w:spacing w:after="0"/>
              <w:rPr>
                <w:rFonts w:ascii="Franklin Gothic Book" w:hAnsi="Franklin Gothic Book" w:cs="Times New Roman"/>
              </w:rPr>
            </w:pPr>
          </w:p>
        </w:tc>
        <w:tc>
          <w:tcPr>
            <w:tcW w:w="7565" w:type="dxa"/>
            <w:gridSpan w:val="2"/>
          </w:tcPr>
          <w:p w14:paraId="5EF8FA74" w14:textId="4C5C7077" w:rsidR="00D00302" w:rsidRPr="006962A9" w:rsidRDefault="00D00302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Hinges move freely and lock securely in place.</w:t>
            </w:r>
          </w:p>
        </w:tc>
      </w:tr>
      <w:tr w:rsidR="0030424B" w:rsidRPr="0043297D" w14:paraId="41339513" w14:textId="77777777" w:rsidTr="005D6BBD">
        <w:trPr>
          <w:trHeight w:val="548"/>
        </w:trPr>
        <w:tc>
          <w:tcPr>
            <w:tcW w:w="10440" w:type="dxa"/>
            <w:gridSpan w:val="6"/>
            <w:vAlign w:val="center"/>
          </w:tcPr>
          <w:p w14:paraId="044409AB" w14:textId="53E7A107" w:rsidR="0030424B" w:rsidRPr="006962A9" w:rsidRDefault="0030424B" w:rsidP="005D6BBD">
            <w:pPr>
              <w:spacing w:after="0"/>
              <w:rPr>
                <w:rFonts w:ascii="Franklin Gothic Medium Cond" w:hAnsi="Franklin Gothic Medium Cond" w:cs="Times New Roman"/>
              </w:rPr>
            </w:pPr>
            <w:r w:rsidRPr="006962A9">
              <w:rPr>
                <w:rFonts w:ascii="Franklin Gothic Medium Cond" w:hAnsi="Franklin Gothic Medium Cond" w:cs="Times New Roman"/>
              </w:rPr>
              <w:t>Findings</w:t>
            </w:r>
            <w:r w:rsidR="00D00302">
              <w:rPr>
                <w:rFonts w:ascii="Franklin Gothic Medium Cond" w:hAnsi="Franklin Gothic Medium Cond" w:cs="Times New Roman"/>
              </w:rPr>
              <w:t xml:space="preserve">      </w:t>
            </w:r>
            <w:r w:rsidR="00D00302">
              <w:rPr>
                <w:rFonts w:ascii="Franklin Gothic Medium Cond" w:hAnsi="Franklin Gothic Medium Cond" w:cs="Times New Roman"/>
              </w:rPr>
              <w:sym w:font="Wingdings" w:char="F06F"/>
            </w:r>
            <w:r w:rsidR="00D00302">
              <w:rPr>
                <w:rFonts w:ascii="Franklin Gothic Medium Cond" w:hAnsi="Franklin Gothic Medium Cond" w:cs="Times New Roman"/>
              </w:rPr>
              <w:t xml:space="preserve"> PASS/SATISFACTORY              </w:t>
            </w:r>
            <w:r w:rsidR="00D00302">
              <w:rPr>
                <w:rFonts w:ascii="Franklin Gothic Medium Cond" w:hAnsi="Franklin Gothic Medium Cond" w:cs="Times New Roman"/>
              </w:rPr>
              <w:sym w:font="Wingdings" w:char="F06F"/>
            </w:r>
            <w:r w:rsidR="00D00302">
              <w:rPr>
                <w:rFonts w:ascii="Franklin Gothic Medium Cond" w:hAnsi="Franklin Gothic Medium Cond" w:cs="Times New Roman"/>
              </w:rPr>
              <w:t xml:space="preserve"> FAIL/CORRECTIVE ACTION NEEDED – TAKEN OUT OF SERVICE</w:t>
            </w:r>
          </w:p>
        </w:tc>
      </w:tr>
      <w:tr w:rsidR="0030424B" w:rsidRPr="0043297D" w14:paraId="427F0535" w14:textId="77777777" w:rsidTr="00C92051">
        <w:trPr>
          <w:trHeight w:val="288"/>
        </w:trPr>
        <w:tc>
          <w:tcPr>
            <w:tcW w:w="1255" w:type="dxa"/>
            <w:gridSpan w:val="2"/>
          </w:tcPr>
          <w:p w14:paraId="72EADD54" w14:textId="77777777" w:rsidR="0030424B" w:rsidRPr="005D6BBD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  <w:b/>
              </w:rPr>
            </w:pPr>
            <w:r w:rsidRPr="005D6BBD">
              <w:rPr>
                <w:rFonts w:ascii="Franklin Gothic Book" w:hAnsi="Franklin Gothic Book" w:cs="Times New Roman"/>
                <w:b/>
              </w:rPr>
              <w:t>Item #</w:t>
            </w:r>
          </w:p>
        </w:tc>
        <w:tc>
          <w:tcPr>
            <w:tcW w:w="9185" w:type="dxa"/>
            <w:gridSpan w:val="4"/>
          </w:tcPr>
          <w:p w14:paraId="3739E124" w14:textId="77777777" w:rsidR="0030424B" w:rsidRPr="005D6BBD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  <w:b/>
              </w:rPr>
            </w:pPr>
            <w:r w:rsidRPr="005D6BBD">
              <w:rPr>
                <w:rFonts w:ascii="Franklin Gothic Book" w:hAnsi="Franklin Gothic Book" w:cs="Times New Roman"/>
                <w:b/>
              </w:rPr>
              <w:t>Condition / Action needed</w:t>
            </w:r>
          </w:p>
        </w:tc>
      </w:tr>
      <w:tr w:rsidR="0030424B" w:rsidRPr="0043297D" w14:paraId="171F9856" w14:textId="77777777" w:rsidTr="00587F1E">
        <w:trPr>
          <w:trHeight w:val="504"/>
        </w:trPr>
        <w:tc>
          <w:tcPr>
            <w:tcW w:w="1255" w:type="dxa"/>
            <w:gridSpan w:val="2"/>
          </w:tcPr>
          <w:p w14:paraId="1DF7A802" w14:textId="77777777" w:rsidR="0030424B" w:rsidRPr="005D6BBD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9185" w:type="dxa"/>
            <w:gridSpan w:val="4"/>
          </w:tcPr>
          <w:p w14:paraId="40F521D4" w14:textId="77777777" w:rsidR="0030424B" w:rsidRPr="005D6BBD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</w:tr>
      <w:tr w:rsidR="0030424B" w:rsidRPr="0043297D" w14:paraId="1A0CA55A" w14:textId="77777777" w:rsidTr="00587F1E">
        <w:trPr>
          <w:trHeight w:val="504"/>
        </w:trPr>
        <w:tc>
          <w:tcPr>
            <w:tcW w:w="1255" w:type="dxa"/>
            <w:gridSpan w:val="2"/>
          </w:tcPr>
          <w:p w14:paraId="3223D84F" w14:textId="77777777" w:rsidR="0030424B" w:rsidRPr="005D6BBD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  <w:tc>
          <w:tcPr>
            <w:tcW w:w="9185" w:type="dxa"/>
            <w:gridSpan w:val="4"/>
          </w:tcPr>
          <w:p w14:paraId="242E29F7" w14:textId="77777777" w:rsidR="0030424B" w:rsidRPr="005D6BBD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</w:p>
        </w:tc>
      </w:tr>
      <w:tr w:rsidR="00587F1E" w:rsidRPr="0043297D" w14:paraId="0783015D" w14:textId="77777777" w:rsidTr="00587F1E">
        <w:trPr>
          <w:trHeight w:val="576"/>
        </w:trPr>
        <w:tc>
          <w:tcPr>
            <w:tcW w:w="10440" w:type="dxa"/>
            <w:gridSpan w:val="6"/>
          </w:tcPr>
          <w:p w14:paraId="51D6B37A" w14:textId="77777777" w:rsidR="00587F1E" w:rsidRDefault="00587F1E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Repairs must be made by a qualified person.</w:t>
            </w:r>
          </w:p>
          <w:p w14:paraId="0EC71BD2" w14:textId="45706D3A" w:rsidR="00587F1E" w:rsidRPr="005D6BBD" w:rsidRDefault="00587F1E" w:rsidP="009C70A5">
            <w:pPr>
              <w:spacing w:after="0" w:line="276" w:lineRule="auto"/>
              <w:rPr>
                <w:rFonts w:ascii="Franklin Gothic Book" w:hAnsi="Franklin Gothic Book" w:cs="Times New Roman"/>
              </w:rPr>
            </w:pPr>
            <w:r>
              <w:rPr>
                <w:rFonts w:ascii="Franklin Gothic Book" w:hAnsi="Franklin Gothic Book" w:cs="Times New Roman"/>
              </w:rPr>
              <w:t>Returned to service (date) ________________       Initials of qualified person ________</w:t>
            </w:r>
          </w:p>
        </w:tc>
      </w:tr>
    </w:tbl>
    <w:p w14:paraId="3942ABDB" w14:textId="77777777" w:rsidR="00A805E9" w:rsidRPr="006E4AB5" w:rsidRDefault="00A805E9" w:rsidP="006E4AB5">
      <w:pPr>
        <w:rPr>
          <w:rFonts w:ascii="Franklin Gothic Book" w:hAnsi="Franklin Gothic Book"/>
          <w:sz w:val="21"/>
        </w:rPr>
      </w:pPr>
    </w:p>
    <w:sectPr w:rsidR="00A805E9" w:rsidRPr="006E4AB5" w:rsidSect="004671F4">
      <w:footerReference w:type="even" r:id="rId7"/>
      <w:footerReference w:type="default" r:id="rId8"/>
      <w:headerReference w:type="first" r:id="rId9"/>
      <w:footerReference w:type="first" r:id="rId10"/>
      <w:pgSz w:w="12240" w:h="15840"/>
      <w:pgMar w:top="1440" w:right="1440" w:bottom="172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D33BC" w14:textId="77777777" w:rsidR="000262FD" w:rsidRDefault="000262FD" w:rsidP="00FD75BF">
      <w:r>
        <w:separator/>
      </w:r>
    </w:p>
  </w:endnote>
  <w:endnote w:type="continuationSeparator" w:id="0">
    <w:p w14:paraId="4313E8F1" w14:textId="77777777" w:rsidR="000262FD" w:rsidRDefault="000262FD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8284173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69DE3CF" w14:textId="77777777" w:rsidR="00FD75BF" w:rsidRDefault="00314945" w:rsidP="00BB1B6C">
        <w:pPr>
          <w:pStyle w:val="Footer"/>
          <w:framePr w:wrap="none" w:vAnchor="text" w:hAnchor="margin" w:xAlign="right" w:y="1"/>
          <w:rPr>
            <w:rStyle w:val="PageNumber"/>
          </w:rPr>
        </w:pPr>
      </w:p>
    </w:sdtContent>
  </w:sdt>
  <w:p w14:paraId="6239573C" w14:textId="77777777"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18"/>
      </w:rPr>
      <w:id w:val="-17935806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3B1AFB" w14:textId="77777777" w:rsidR="00FD75BF" w:rsidRPr="00FD75BF" w:rsidRDefault="007853F3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>
          <w:rPr>
            <w:rStyle w:val="PageNumber"/>
            <w:noProof/>
            <w:sz w:val="18"/>
          </w:rPr>
          <w:t>2</w:t>
        </w:r>
      </w:p>
    </w:sdtContent>
  </w:sdt>
  <w:p w14:paraId="2386BD0B" w14:textId="77777777"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74624" behindDoc="1" locked="0" layoutInCell="1" allowOverlap="1" wp14:anchorId="58C00DD1" wp14:editId="5ADEE942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C37FF" w14:textId="77777777" w:rsidR="00913052" w:rsidRPr="00913052" w:rsidRDefault="00913052" w:rsidP="00913052">
    <w:pPr>
      <w:spacing w:after="0" w:line="240" w:lineRule="auto"/>
      <w:jc w:val="both"/>
      <w:rPr>
        <w:rFonts w:ascii="Franklin Gothic Medium Cond" w:hAnsi="Franklin Gothic Medium Cond"/>
        <w:i/>
        <w:sz w:val="18"/>
        <w:szCs w:val="18"/>
      </w:rPr>
    </w:pPr>
    <w:r w:rsidRPr="00913052">
      <w:rPr>
        <w:rFonts w:ascii="Franklin Gothic Medium Cond" w:hAnsi="Franklin Gothic Medium Cond" w:cs="Arial"/>
        <w:i/>
        <w:sz w:val="18"/>
        <w:szCs w:val="18"/>
      </w:rPr>
      <w:t>*Write line #’s &amp; comments on back for all “Needs Work” listings, and notify management to initiate required corrective action.</w:t>
    </w:r>
  </w:p>
  <w:p w14:paraId="1F4F0B9A" w14:textId="485FDC35" w:rsidR="00FD75BF" w:rsidRPr="00D00302" w:rsidRDefault="00913052" w:rsidP="00D00302">
    <w:pPr>
      <w:spacing w:after="0" w:line="240" w:lineRule="auto"/>
      <w:rPr>
        <w:rFonts w:ascii="Franklin Gothic Medium Cond" w:hAnsi="Franklin Gothic Medium Cond"/>
        <w:color w:val="1F497D"/>
        <w:sz w:val="18"/>
        <w:szCs w:val="18"/>
      </w:rPr>
    </w:pPr>
    <w:r w:rsidRPr="00913052">
      <w:rPr>
        <w:rFonts w:ascii="Franklin Gothic Medium Cond" w:hAnsi="Franklin Gothic Medium Cond"/>
        <w:i/>
        <w:iCs/>
        <w:spacing w:val="-2"/>
        <w:sz w:val="18"/>
        <w:szCs w:val="18"/>
      </w:rPr>
      <w:t>This document does not and is not intended to address every loss potential. There may be other conditions that may contain a potential for liability. </w:t>
    </w:r>
    <w:r w:rsidR="0038083F">
      <w:rPr>
        <w:noProof/>
      </w:rPr>
      <w:drawing>
        <wp:anchor distT="0" distB="0" distL="114300" distR="114300" simplePos="0" relativeHeight="251672576" behindDoc="1" locked="0" layoutInCell="1" allowOverlap="1" wp14:anchorId="42AF9F98" wp14:editId="668A68DA">
          <wp:simplePos x="0" y="0"/>
          <wp:positionH relativeFrom="column">
            <wp:posOffset>-914400</wp:posOffset>
          </wp:positionH>
          <wp:positionV relativeFrom="paragraph">
            <wp:posOffset>510825</wp:posOffset>
          </wp:positionV>
          <wp:extent cx="7789333" cy="227330"/>
          <wp:effectExtent l="0" t="0" r="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7CA8C" w14:textId="77777777" w:rsidR="000262FD" w:rsidRDefault="000262FD" w:rsidP="00FD75BF">
      <w:r>
        <w:separator/>
      </w:r>
    </w:p>
  </w:footnote>
  <w:footnote w:type="continuationSeparator" w:id="0">
    <w:p w14:paraId="467E64F4" w14:textId="77777777" w:rsidR="000262FD" w:rsidRDefault="000262FD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022C3" w14:textId="77777777"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71552" behindDoc="1" locked="0" layoutInCell="1" allowOverlap="1" wp14:anchorId="34A77D1E" wp14:editId="1877B035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4" name="Picture 4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C2161"/>
    <w:multiLevelType w:val="hybridMultilevel"/>
    <w:tmpl w:val="7B1A1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5854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MTUzsTQ3M7Y0sjRT0lEKTi0uzszPAykwrAUA02QB4SwAAAA="/>
  </w:docVars>
  <w:rsids>
    <w:rsidRoot w:val="000262FD"/>
    <w:rsid w:val="0000782F"/>
    <w:rsid w:val="000262FD"/>
    <w:rsid w:val="000839E6"/>
    <w:rsid w:val="000B2BF9"/>
    <w:rsid w:val="000D4681"/>
    <w:rsid w:val="00213548"/>
    <w:rsid w:val="00216311"/>
    <w:rsid w:val="00233398"/>
    <w:rsid w:val="00240D8F"/>
    <w:rsid w:val="002616ED"/>
    <w:rsid w:val="00290DDF"/>
    <w:rsid w:val="002A7176"/>
    <w:rsid w:val="002D4E6B"/>
    <w:rsid w:val="00301E1F"/>
    <w:rsid w:val="0030424B"/>
    <w:rsid w:val="00314945"/>
    <w:rsid w:val="00331FDB"/>
    <w:rsid w:val="00346F8B"/>
    <w:rsid w:val="0038083F"/>
    <w:rsid w:val="003B216C"/>
    <w:rsid w:val="003B3BDB"/>
    <w:rsid w:val="003D4FED"/>
    <w:rsid w:val="003E17C1"/>
    <w:rsid w:val="004671F4"/>
    <w:rsid w:val="004A55C7"/>
    <w:rsid w:val="004F1A95"/>
    <w:rsid w:val="0055084D"/>
    <w:rsid w:val="00587F1E"/>
    <w:rsid w:val="005C0520"/>
    <w:rsid w:val="005D6BBD"/>
    <w:rsid w:val="00672301"/>
    <w:rsid w:val="006962A9"/>
    <w:rsid w:val="006E4AB5"/>
    <w:rsid w:val="007767E8"/>
    <w:rsid w:val="007853F3"/>
    <w:rsid w:val="007F0693"/>
    <w:rsid w:val="00821DEC"/>
    <w:rsid w:val="00830A6D"/>
    <w:rsid w:val="0086110B"/>
    <w:rsid w:val="008708EB"/>
    <w:rsid w:val="008D5C6C"/>
    <w:rsid w:val="008F382D"/>
    <w:rsid w:val="00902556"/>
    <w:rsid w:val="00902803"/>
    <w:rsid w:val="00913052"/>
    <w:rsid w:val="009A1F82"/>
    <w:rsid w:val="009C52F4"/>
    <w:rsid w:val="009C70A5"/>
    <w:rsid w:val="009E02A1"/>
    <w:rsid w:val="00A4586B"/>
    <w:rsid w:val="00A51676"/>
    <w:rsid w:val="00A805E9"/>
    <w:rsid w:val="00AD2C60"/>
    <w:rsid w:val="00B72FE4"/>
    <w:rsid w:val="00BB5942"/>
    <w:rsid w:val="00C173F5"/>
    <w:rsid w:val="00C92BA3"/>
    <w:rsid w:val="00CC02DD"/>
    <w:rsid w:val="00D00302"/>
    <w:rsid w:val="00D22FDE"/>
    <w:rsid w:val="00DE7E7A"/>
    <w:rsid w:val="00DF276D"/>
    <w:rsid w:val="00E01890"/>
    <w:rsid w:val="00E21CFC"/>
    <w:rsid w:val="00E461EE"/>
    <w:rsid w:val="00E64530"/>
    <w:rsid w:val="00F04E66"/>
    <w:rsid w:val="00F1632E"/>
    <w:rsid w:val="00F37180"/>
    <w:rsid w:val="00F67872"/>
    <w:rsid w:val="00FA3D00"/>
    <w:rsid w:val="00FD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827A8A8"/>
  <w15:chartTrackingRefBased/>
  <w15:docId w15:val="{030332A4-BB03-4E43-803A-EFB7C3C7A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2FD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0262F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913052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Sweeney</dc:creator>
  <cp:keywords/>
  <dc:description/>
  <cp:lastModifiedBy>Don R Ruprecht</cp:lastModifiedBy>
  <cp:revision>11</cp:revision>
  <dcterms:created xsi:type="dcterms:W3CDTF">2022-07-16T11:04:00Z</dcterms:created>
  <dcterms:modified xsi:type="dcterms:W3CDTF">2022-07-18T19:20:00Z</dcterms:modified>
</cp:coreProperties>
</file>